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1DE9" w:rsidRPr="00861DE9" w:rsidRDefault="00861DE9" w:rsidP="00861DE9">
      <w:pPr>
        <w:keepNext/>
        <w:keepLines/>
        <w:spacing w:before="200" w:line="360" w:lineRule="auto"/>
        <w:outlineLvl w:val="2"/>
        <w:rPr>
          <w:rFonts w:ascii="Jaeger Daily News" w:hAnsi="Jaeger Daily News"/>
          <w:b/>
          <w:bCs/>
          <w:color w:val="008751"/>
          <w:sz w:val="22"/>
        </w:rPr>
      </w:pPr>
      <w:bookmarkStart w:id="0" w:name="_Toc454196287"/>
      <w:r w:rsidRPr="00861DE9">
        <w:rPr>
          <w:rFonts w:ascii="Jaeger Daily News" w:hAnsi="Jaeger Daily News"/>
          <w:b/>
          <w:bCs/>
          <w:color w:val="008751"/>
          <w:sz w:val="22"/>
        </w:rPr>
        <w:t>Non-Instructional Questions</w:t>
      </w:r>
      <w:bookmarkEnd w:id="0"/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Note: Be sure to enter all the information requested at the top of the Program Review form:</w:t>
      </w:r>
    </w:p>
    <w:p w:rsidR="00861DE9" w:rsidRPr="00861DE9" w:rsidRDefault="00861DE9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Plan Name</w:t>
      </w:r>
    </w:p>
    <w:p w:rsidR="00861DE9" w:rsidRPr="00861DE9" w:rsidRDefault="006E73F1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Prepared by: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E66D2F" w:rsidRPr="00E66D2F" w:rsidRDefault="00E66D2F" w:rsidP="00E66D2F">
      <w:pPr>
        <w:pStyle w:val="ListParagraph"/>
        <w:numPr>
          <w:ilvl w:val="0"/>
          <w:numId w:val="5"/>
        </w:numPr>
        <w:spacing w:line="360" w:lineRule="auto"/>
        <w:rPr>
          <w:rFonts w:ascii="Gill Sans MT" w:hAnsi="Gill Sans MT" w:cs="Arial"/>
          <w:b/>
          <w:i/>
          <w:iCs/>
        </w:rPr>
      </w:pPr>
      <w:r w:rsidRPr="00E66D2F">
        <w:rPr>
          <w:rFonts w:ascii="Gill Sans MT" w:hAnsi="Gill Sans MT" w:cs="Arial"/>
          <w:b/>
          <w:i/>
          <w:iCs/>
        </w:rPr>
        <w:t>Mission:</w:t>
      </w:r>
    </w:p>
    <w:p w:rsidR="00E66D2F" w:rsidRPr="00E66D2F" w:rsidRDefault="00E66D2F" w:rsidP="00E66D2F">
      <w:pPr>
        <w:pStyle w:val="ListParagraph"/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</w:rPr>
      </w:pPr>
      <w:r w:rsidRPr="00E66D2F">
        <w:rPr>
          <w:rFonts w:ascii="Gill Sans MT" w:hAnsi="Gill Sans MT" w:cs="Arial"/>
          <w:i/>
          <w:color w:val="000000"/>
          <w:shd w:val="clear" w:color="auto" w:fill="FFFFFF"/>
        </w:rPr>
        <w:t xml:space="preserve">Tell us your unit's mission: </w:t>
      </w:r>
      <w:r>
        <w:rPr>
          <w:rFonts w:ascii="Gill Sans MT" w:hAnsi="Gill Sans MT" w:cs="Arial"/>
          <w:i/>
          <w:color w:val="000000"/>
          <w:shd w:val="clear" w:color="auto" w:fill="FFFFFF"/>
        </w:rPr>
        <w:t>P</w:t>
      </w:r>
      <w:r w:rsidRPr="00CF0159">
        <w:rPr>
          <w:rFonts w:ascii="Gill Sans MT" w:hAnsi="Gill Sans MT" w:cs="Arial"/>
          <w:i/>
          <w:color w:val="000000"/>
          <w:shd w:val="clear" w:color="auto" w:fill="FFFFFF"/>
        </w:rPr>
        <w:t>rovide a mission statement for your unit that clearly and succinctly describes your unit's purpose, idealistic motivations, and change it hopes to inspire.</w:t>
      </w:r>
      <w:r>
        <w:rPr>
          <w:rFonts w:ascii="Gill Sans MT" w:hAnsi="Gill Sans MT" w:cs="Arial"/>
          <w:i/>
          <w:color w:val="000000"/>
          <w:shd w:val="clear" w:color="auto" w:fill="FFFFFF"/>
        </w:rPr>
        <w:t xml:space="preserve"> </w:t>
      </w:r>
    </w:p>
    <w:p w:rsidR="00E66D2F" w:rsidRPr="0014539A" w:rsidRDefault="00E66D2F" w:rsidP="00E66D2F">
      <w:pPr>
        <w:pStyle w:val="ListParagraph"/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</w:rPr>
      </w:pPr>
      <w:r w:rsidRPr="000B430C">
        <w:rPr>
          <w:rFonts w:ascii="Gill Sans MT" w:hAnsi="Gill Sans MT"/>
          <w:i/>
        </w:rPr>
        <w:t>Alignment</w:t>
      </w:r>
      <w:r w:rsidRPr="000B430C">
        <w:rPr>
          <w:rFonts w:ascii="Gill Sans MT" w:hAnsi="Gill Sans MT"/>
          <w:i/>
          <w:color w:val="000000"/>
        </w:rPr>
        <w:t xml:space="preserve"> with the college Mission:</w:t>
      </w:r>
      <w:r>
        <w:rPr>
          <w:rFonts w:ascii="Gill Sans MT" w:hAnsi="Gill Sans MT"/>
          <w:i/>
          <w:color w:val="000000"/>
        </w:rPr>
        <w:t xml:space="preserve"> </w:t>
      </w:r>
      <w:r w:rsidRPr="00E66D2F">
        <w:rPr>
          <w:rFonts w:ascii="Gill Sans MT" w:hAnsi="Gill Sans MT"/>
          <w:b/>
          <w:i/>
        </w:rPr>
        <w:t xml:space="preserve">Rubric Item </w:t>
      </w:r>
      <w:r w:rsidRPr="00E66D2F">
        <w:rPr>
          <w:rFonts w:ascii="Gill Sans MT" w:hAnsi="Gill Sans MT"/>
          <w:i/>
        </w:rPr>
        <w:t>(</w:t>
      </w:r>
      <w:hyperlink r:id="rId5" w:history="1">
        <w:r w:rsidRPr="00E66D2F">
          <w:rPr>
            <w:rStyle w:val="Hyperlink"/>
            <w:rFonts w:ascii="Gill Sans MT" w:hAnsi="Gill Sans MT"/>
            <w:i/>
          </w:rPr>
          <w:t>Mission Alignment</w:t>
        </w:r>
      </w:hyperlink>
      <w:r w:rsidRPr="00E66D2F">
        <w:rPr>
          <w:rFonts w:ascii="Gill Sans MT" w:hAnsi="Gill Sans MT"/>
          <w:i/>
        </w:rPr>
        <w:t xml:space="preserve">): The Mission of Crafton Hills College is to advance the educational, career, and personal success of our diverse campus community through engagement and learning. </w:t>
      </w:r>
      <w:r w:rsidRPr="00E66D2F">
        <w:rPr>
          <w:rFonts w:ascii="Gill Sans MT" w:hAnsi="Gill Sans MT"/>
          <w:b/>
          <w:i/>
        </w:rPr>
        <w:t>In what ways does your program advance the mission of the college?</w:t>
      </w:r>
    </w:p>
    <w:p w:rsidR="0014539A" w:rsidRPr="00E66D2F" w:rsidRDefault="0014539A" w:rsidP="0014539A">
      <w:pPr>
        <w:pStyle w:val="ListParagraph"/>
        <w:spacing w:line="360" w:lineRule="auto"/>
        <w:ind w:firstLine="0"/>
        <w:rPr>
          <w:rFonts w:ascii="Gill Sans MT" w:hAnsi="Gill Sans MT" w:cs="Arial"/>
          <w:i/>
          <w:iCs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Description of Progra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Please describe your program, including the following: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Organization</w:t>
      </w:r>
      <w:r w:rsidR="00E66D2F">
        <w:rPr>
          <w:rFonts w:ascii="Gill Sans MT" w:hAnsi="Gill Sans MT" w:cs="Arial"/>
          <w:i/>
          <w:sz w:val="22"/>
          <w:szCs w:val="22"/>
        </w:rPr>
        <w:t>al</w:t>
      </w:r>
      <w:r w:rsidR="006E73F1">
        <w:rPr>
          <w:rFonts w:ascii="Gill Sans MT" w:hAnsi="Gill Sans MT" w:cs="Arial"/>
          <w:i/>
          <w:sz w:val="22"/>
          <w:szCs w:val="22"/>
        </w:rPr>
        <w:t xml:space="preserve"> structure and staffing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Whom you serve (including demographics and representativeness of population served)</w:t>
      </w:r>
    </w:p>
    <w:p w:rsidR="00E122B1" w:rsidRDefault="00E122B1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Provide a list and a brief description of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</w:t>
      </w:r>
      <w:r>
        <w:rPr>
          <w:rFonts w:ascii="Gill Sans MT" w:hAnsi="Gill Sans MT" w:cs="Arial"/>
          <w:i/>
          <w:iCs/>
          <w:sz w:val="22"/>
          <w:szCs w:val="22"/>
        </w:rPr>
        <w:t xml:space="preserve">the 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services</w:t>
      </w:r>
      <w:r w:rsidR="00482F7A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you provide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 as well as a minimum of three years of trend data for each identified service</w:t>
      </w:r>
    </w:p>
    <w:p w:rsidR="00861DE9" w:rsidRDefault="00E122B1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b/>
          <w:i/>
          <w:iCs/>
          <w:sz w:val="22"/>
          <w:szCs w:val="22"/>
        </w:rPr>
        <w:t xml:space="preserve">Pattern of Service: </w:t>
      </w:r>
      <w:r w:rsidR="00861DE9" w:rsidRPr="00861DE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Describe your</w:t>
      </w:r>
      <w:r w:rsidR="00861DE9"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 </w:t>
      </w:r>
      <w:hyperlink r:id="rId6" w:history="1">
        <w:r w:rsidR="00861DE9"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ttern of Service</w:t>
        </w:r>
      </w:hyperlink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including</w:t>
      </w:r>
      <w:r>
        <w:rPr>
          <w:rFonts w:ascii="Gill Sans MT" w:hAnsi="Gill Sans MT" w:cs="Arial"/>
          <w:i/>
          <w:iCs/>
          <w:sz w:val="22"/>
          <w:szCs w:val="22"/>
        </w:rPr>
        <w:t xml:space="preserve"> standard hours of operation,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 xml:space="preserve"> alternative modes and schedules of delivery (e.g.: online, hybrid, early morning, evening services</w:t>
      </w:r>
      <w:r>
        <w:rPr>
          <w:rFonts w:ascii="Gill Sans MT" w:hAnsi="Gill Sans MT" w:cs="Arial"/>
          <w:i/>
          <w:iCs/>
          <w:sz w:val="22"/>
          <w:szCs w:val="22"/>
        </w:rPr>
        <w:t>, etc.</w:t>
      </w:r>
      <w:r w:rsidR="00861DE9" w:rsidRPr="00861DE9">
        <w:rPr>
          <w:rFonts w:ascii="Gill Sans MT" w:hAnsi="Gill Sans MT" w:cs="Arial"/>
          <w:i/>
          <w:iCs/>
          <w:sz w:val="22"/>
          <w:szCs w:val="22"/>
        </w:rPr>
        <w:t>)</w:t>
      </w:r>
      <w:r w:rsidR="007E0D1A">
        <w:rPr>
          <w:rFonts w:ascii="Gill Sans MT" w:hAnsi="Gill Sans MT" w:cs="Arial"/>
          <w:i/>
          <w:iCs/>
          <w:sz w:val="22"/>
          <w:szCs w:val="22"/>
        </w:rPr>
        <w:t xml:space="preserve"> and how that service meets the needs of students or clients</w:t>
      </w:r>
    </w:p>
    <w:p w:rsidR="0014539A" w:rsidRPr="00861DE9" w:rsidRDefault="0014539A" w:rsidP="0014539A">
      <w:pPr>
        <w:spacing w:line="360" w:lineRule="auto"/>
        <w:ind w:left="720"/>
        <w:rPr>
          <w:rFonts w:ascii="Gill Sans MT" w:hAnsi="Gill Sans MT" w:cs="Arial"/>
          <w:i/>
          <w:iCs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External Factors with Significant Impact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What external factors have a significant impact on your program?  Please include the following as appropriate:</w:t>
      </w:r>
    </w:p>
    <w:p w:rsid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Budgetary constraints or opportunities</w:t>
      </w:r>
    </w:p>
    <w:p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etition from other institutions</w:t>
      </w:r>
    </w:p>
    <w:p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four-year institutions</w:t>
      </w:r>
    </w:p>
    <w:p w:rsidR="00E66D2F" w:rsidRPr="00861DE9" w:rsidRDefault="00E66D2F" w:rsidP="00E66D2F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imposed by regulations, policies, standards, and other mandates</w:t>
      </w:r>
    </w:p>
    <w:p w:rsid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Job market</w:t>
      </w:r>
    </w:p>
    <w:p w:rsidR="00E66D2F" w:rsidRPr="00861DE9" w:rsidRDefault="00E66D2F" w:rsidP="00E66D2F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prospective employers</w:t>
      </w:r>
    </w:p>
    <w:p w:rsidR="00861DE9" w:rsidRPr="00E66D2F" w:rsidRDefault="00861DE9" w:rsidP="00E66D2F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E66D2F">
        <w:rPr>
          <w:rFonts w:ascii="Gill Sans MT" w:hAnsi="Gill Sans MT" w:cs="Arial"/>
          <w:i/>
          <w:sz w:val="22"/>
          <w:szCs w:val="22"/>
        </w:rPr>
        <w:t>Developments in the field (both current and future)</w:t>
      </w:r>
    </w:p>
    <w:p w:rsidR="00861DE9" w:rsidRPr="00861DE9" w:rsidRDefault="00861DE9" w:rsidP="00861DE9">
      <w:pPr>
        <w:rPr>
          <w:rFonts w:ascii="Gill Sans MT" w:hAnsi="Gill Sans MT" w:cs="Arial"/>
          <w:b/>
          <w:bCs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</w:rPr>
        <w:br w:type="page"/>
      </w: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  <w:szCs w:val="22"/>
        </w:rPr>
        <w:lastRenderedPageBreak/>
        <w:t>Progress on Outcomes Assessment</w:t>
      </w:r>
      <w:r w:rsidRPr="00861DE9">
        <w:rPr>
          <w:rFonts w:ascii="Gill Sans MT" w:hAnsi="Gill Sans MT" w:cs="Arial"/>
          <w:bCs/>
          <w:i/>
          <w:iCs/>
          <w:sz w:val="22"/>
          <w:szCs w:val="22"/>
        </w:rPr>
        <w:t>: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sz w:val="22"/>
          <w:szCs w:val="22"/>
        </w:rPr>
        <w:t>Rubric Item</w:t>
      </w:r>
      <w:r w:rsidRPr="00861DE9">
        <w:rPr>
          <w:rFonts w:ascii="Gill Sans MT" w:hAnsi="Gill Sans MT" w:cs="Arial"/>
          <w:i/>
          <w:sz w:val="22"/>
          <w:szCs w:val="22"/>
        </w:rPr>
        <w:t xml:space="preserve">: </w:t>
      </w:r>
      <w:hyperlink r:id="rId7" w:history="1">
        <w:r w:rsidRPr="00861DE9">
          <w:rPr>
            <w:rFonts w:ascii="Gill Sans MT" w:hAnsi="Gill Sans MT" w:cs="Arial"/>
            <w:i/>
            <w:color w:val="0563C1"/>
            <w:sz w:val="22"/>
            <w:szCs w:val="22"/>
            <w:u w:val="single"/>
          </w:rPr>
          <w:t>Service Area and Student Learning Outcomes Proces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Please summarize </w:t>
      </w:r>
      <w:r w:rsidR="00E66D2F">
        <w:rPr>
          <w:rFonts w:ascii="Gill Sans MT" w:hAnsi="Gill Sans MT" w:cs="Arial"/>
          <w:i/>
          <w:sz w:val="22"/>
          <w:szCs w:val="22"/>
        </w:rPr>
        <w:t>Service Area Outcome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E66D2F">
        <w:rPr>
          <w:rFonts w:ascii="Gill Sans MT" w:hAnsi="Gill Sans MT" w:cs="Arial"/>
          <w:i/>
          <w:sz w:val="22"/>
          <w:szCs w:val="22"/>
        </w:rPr>
        <w:t>(</w:t>
      </w:r>
      <w:r w:rsidRPr="00861DE9">
        <w:rPr>
          <w:rFonts w:ascii="Gill Sans MT" w:hAnsi="Gill Sans MT" w:cs="Arial"/>
          <w:i/>
          <w:sz w:val="22"/>
          <w:szCs w:val="22"/>
        </w:rPr>
        <w:t>SAO</w:t>
      </w:r>
      <w:r w:rsidR="00E66D2F">
        <w:rPr>
          <w:rFonts w:ascii="Gill Sans MT" w:hAnsi="Gill Sans MT" w:cs="Arial"/>
          <w:i/>
          <w:sz w:val="22"/>
          <w:szCs w:val="22"/>
        </w:rPr>
        <w:t>)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E66D2F">
        <w:rPr>
          <w:rFonts w:ascii="Gill Sans MT" w:hAnsi="Gill Sans MT" w:cs="Arial"/>
          <w:i/>
          <w:sz w:val="22"/>
          <w:szCs w:val="22"/>
        </w:rPr>
        <w:t>assessment results</w:t>
      </w:r>
      <w:r w:rsidRPr="00861DE9">
        <w:rPr>
          <w:rFonts w:ascii="Gill Sans MT" w:hAnsi="Gill Sans MT" w:cs="Arial"/>
          <w:i/>
          <w:sz w:val="22"/>
          <w:szCs w:val="22"/>
        </w:rPr>
        <w:t xml:space="preserve">. </w:t>
      </w:r>
      <w:r w:rsidR="00E66D2F" w:rsidRPr="00B070E6">
        <w:rPr>
          <w:rFonts w:ascii="Gill Sans MT" w:hAnsi="Gill Sans MT" w:cs="Arial"/>
          <w:i/>
        </w:rPr>
        <w:t xml:space="preserve">Include a discussion of whether or not the program met its target for each </w:t>
      </w:r>
      <w:r w:rsidR="00E66D2F">
        <w:rPr>
          <w:rFonts w:ascii="Gill Sans MT" w:hAnsi="Gill Sans MT" w:cs="Arial"/>
          <w:i/>
        </w:rPr>
        <w:t>SAO</w:t>
      </w:r>
      <w:r w:rsidR="00E66D2F" w:rsidRPr="00B070E6">
        <w:rPr>
          <w:rFonts w:ascii="Gill Sans MT" w:hAnsi="Gill Sans MT" w:cs="Arial"/>
          <w:i/>
        </w:rPr>
        <w:t>.</w:t>
      </w:r>
    </w:p>
    <w:p w:rsidR="00861DE9" w:rsidRPr="00861DE9" w:rsidRDefault="0070111C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B070E6">
        <w:rPr>
          <w:rFonts w:ascii="Gill Sans MT" w:hAnsi="Gill Sans MT" w:cs="Arial"/>
          <w:i/>
        </w:rPr>
        <w:t xml:space="preserve">Please describe any </w:t>
      </w:r>
      <w:r>
        <w:rPr>
          <w:rFonts w:ascii="Gill Sans MT" w:hAnsi="Gill Sans MT" w:cs="Arial"/>
          <w:i/>
        </w:rPr>
        <w:t>service area</w:t>
      </w:r>
      <w:r w:rsidRPr="00B070E6">
        <w:rPr>
          <w:rFonts w:ascii="Gill Sans MT" w:hAnsi="Gill Sans MT" w:cs="Arial"/>
          <w:i/>
        </w:rPr>
        <w:t xml:space="preserve"> improvements you plan to make as a result of the </w:t>
      </w:r>
      <w:r>
        <w:rPr>
          <w:rFonts w:ascii="Gill Sans MT" w:hAnsi="Gill Sans MT" w:cs="Arial"/>
          <w:i/>
        </w:rPr>
        <w:t>SAO</w:t>
      </w:r>
      <w:r w:rsidRPr="00B070E6">
        <w:rPr>
          <w:rFonts w:ascii="Gill Sans MT" w:hAnsi="Gill Sans MT" w:cs="Arial"/>
          <w:i/>
        </w:rPr>
        <w:t xml:space="preserve"> assessment</w:t>
      </w:r>
      <w:r>
        <w:rPr>
          <w:rFonts w:ascii="Gill Sans MT" w:hAnsi="Gill Sans MT" w:cs="Arial"/>
          <w:i/>
        </w:rPr>
        <w:t>(s)</w:t>
      </w:r>
      <w:r w:rsidRPr="00B070E6">
        <w:rPr>
          <w:rFonts w:ascii="Gill Sans MT" w:hAnsi="Gill Sans MT" w:cs="Arial"/>
          <w:i/>
        </w:rPr>
        <w:t>.</w:t>
      </w:r>
    </w:p>
    <w:p w:rsidR="00861DE9" w:rsidRPr="00861DE9" w:rsidRDefault="0070111C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DC7654">
        <w:rPr>
          <w:rFonts w:ascii="Gill Sans MT" w:hAnsi="Gill Sans MT" w:cs="Arial"/>
          <w:i/>
        </w:rPr>
        <w:t xml:space="preserve">What objective(s) or action step(s) will you add to Question </w:t>
      </w:r>
      <w:r w:rsidR="00D62FAD">
        <w:rPr>
          <w:rFonts w:ascii="Gill Sans MT" w:hAnsi="Gill Sans MT" w:cs="Arial"/>
          <w:i/>
        </w:rPr>
        <w:t>10</w:t>
      </w:r>
      <w:r w:rsidRPr="00DC7654">
        <w:rPr>
          <w:rFonts w:ascii="Gill Sans MT" w:hAnsi="Gill Sans MT" w:cs="Arial"/>
          <w:i/>
        </w:rPr>
        <w:t xml:space="preserve"> </w:t>
      </w:r>
      <w:proofErr w:type="gramStart"/>
      <w:r w:rsidRPr="00DC7654">
        <w:rPr>
          <w:rFonts w:ascii="Gill Sans MT" w:hAnsi="Gill Sans MT" w:cs="Arial"/>
          <w:i/>
        </w:rPr>
        <w:t>as a result</w:t>
      </w:r>
      <w:proofErr w:type="gramEnd"/>
      <w:r w:rsidRPr="00DC7654">
        <w:rPr>
          <w:rFonts w:ascii="Gill Sans MT" w:hAnsi="Gill Sans MT" w:cs="Arial"/>
          <w:i/>
        </w:rPr>
        <w:t xml:space="preserve"> of the </w:t>
      </w:r>
      <w:r>
        <w:rPr>
          <w:rFonts w:ascii="Gill Sans MT" w:hAnsi="Gill Sans MT" w:cs="Arial"/>
          <w:i/>
        </w:rPr>
        <w:t>SAO</w:t>
      </w:r>
      <w:r w:rsidRPr="00DC7654">
        <w:rPr>
          <w:rFonts w:ascii="Gill Sans MT" w:hAnsi="Gill Sans MT" w:cs="Arial"/>
          <w:i/>
        </w:rPr>
        <w:t xml:space="preserve"> assessment</w:t>
      </w:r>
      <w:r>
        <w:rPr>
          <w:rFonts w:ascii="Gill Sans MT" w:hAnsi="Gill Sans MT" w:cs="Arial"/>
          <w:i/>
        </w:rPr>
        <w:t>(s)</w:t>
      </w:r>
      <w:r w:rsidRPr="00DC7654">
        <w:rPr>
          <w:rFonts w:ascii="Gill Sans MT" w:hAnsi="Gill Sans MT" w:cs="Arial"/>
          <w:i/>
        </w:rPr>
        <w:t>? If none, please explain.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If your program has SLOs, please </w:t>
      </w:r>
      <w:r w:rsidR="00E122B1">
        <w:rPr>
          <w:rFonts w:ascii="Gill Sans MT" w:hAnsi="Gill Sans MT" w:cs="Arial"/>
          <w:i/>
          <w:sz w:val="22"/>
          <w:szCs w:val="22"/>
        </w:rPr>
        <w:t>address b and c above in relation to the SLO assessment results</w:t>
      </w:r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Unit's Performance on Institutional Quantitative Effectiveness Indicator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</w:t>
      </w:r>
      <w:r w:rsidR="008F1E85" w:rsidRPr="00CF0159">
        <w:rPr>
          <w:rFonts w:ascii="Gill Sans MT" w:hAnsi="Gill Sans MT" w:cs="Arial"/>
          <w:i/>
          <w:sz w:val="22"/>
          <w:szCs w:val="22"/>
        </w:rPr>
        <w:t>Please discuss your program’s performance on each data item</w:t>
      </w:r>
      <w:r w:rsidR="008F1E85">
        <w:rPr>
          <w:rFonts w:ascii="Gill Sans MT" w:hAnsi="Gill Sans MT" w:cs="Arial"/>
          <w:i/>
          <w:sz w:val="22"/>
          <w:szCs w:val="22"/>
        </w:rPr>
        <w:t xml:space="preserve"> below</w:t>
      </w:r>
      <w:r w:rsidR="008F1E85" w:rsidRPr="00CF015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Non-Instructional Program Effectiveness Evaluation Rubric</w:t>
      </w:r>
    </w:p>
    <w:p w:rsidR="00861DE9" w:rsidRP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Describe a significant </w:t>
      </w:r>
      <w:hyperlink r:id="rId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innovation or enhancement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>, and the data collected and analyzed that has helped to determine the efficacy of the innovation.</w:t>
      </w:r>
    </w:p>
    <w:p w:rsid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>Describe at least</w:t>
      </w:r>
      <w:r w:rsidR="00E122B1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482F7A">
        <w:rPr>
          <w:rFonts w:ascii="Gill Sans MT" w:hAnsi="Gill Sans MT" w:cs="Arial"/>
          <w:i/>
          <w:iCs/>
          <w:sz w:val="22"/>
          <w:szCs w:val="22"/>
        </w:rPr>
        <w:t>three</w:t>
      </w:r>
      <w:r w:rsidR="008E7056" w:rsidRPr="00861DE9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xternal and internal </w:t>
      </w:r>
      <w:hyperlink r:id="rId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rtnerships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at substantially </w:t>
      </w:r>
      <w:r w:rsidR="00482F7A" w:rsidRPr="00861DE9">
        <w:rPr>
          <w:rFonts w:ascii="Gill Sans MT" w:hAnsi="Gill Sans MT" w:cs="Arial"/>
          <w:i/>
          <w:iCs/>
          <w:sz w:val="22"/>
          <w:szCs w:val="22"/>
        </w:rPr>
        <w:t>affect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e quality of services to students or clients.</w:t>
      </w:r>
    </w:p>
    <w:p w:rsidR="00482F7A" w:rsidRPr="00861DE9" w:rsidRDefault="00482F7A" w:rsidP="00482F7A">
      <w:p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</w:p>
    <w:p w:rsidR="00416EF9" w:rsidRDefault="00416EF9" w:rsidP="00A05B40">
      <w:pPr>
        <w:numPr>
          <w:ilvl w:val="0"/>
          <w:numId w:val="1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t>(Student Services</w:t>
      </w:r>
      <w:r w:rsidR="00A05B40">
        <w:rPr>
          <w:rFonts w:ascii="Gill Sans MT" w:hAnsi="Gill Sans MT" w:cs="Arial"/>
          <w:b/>
          <w:i/>
          <w:sz w:val="22"/>
          <w:szCs w:val="22"/>
        </w:rPr>
        <w:t xml:space="preserve"> Only</w:t>
      </w:r>
      <w:r>
        <w:rPr>
          <w:rFonts w:ascii="Gill Sans MT" w:hAnsi="Gill Sans MT" w:cs="Arial"/>
          <w:b/>
          <w:i/>
          <w:sz w:val="22"/>
          <w:szCs w:val="22"/>
        </w:rPr>
        <w:t xml:space="preserve">) Other Unit-Specific Quantitative and Qualitative Results: </w:t>
      </w:r>
    </w:p>
    <w:p w:rsidR="00416EF9" w:rsidRDefault="00FE754A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FE754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Rubric Item:</w:t>
      </w:r>
      <w:r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</w:t>
      </w:r>
      <w:r w:rsidR="00416EF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How do your </w:t>
      </w:r>
      <w:hyperlink r:id="rId10" w:history="1">
        <w:r w:rsidR="00416EF9" w:rsidRPr="00FE754A">
          <w:rPr>
            <w:rStyle w:val="Hyperlink"/>
            <w:rFonts w:ascii="Gill Sans MT" w:hAnsi="Gill Sans MT" w:cs="Arial"/>
            <w:i/>
            <w:sz w:val="22"/>
            <w:szCs w:val="22"/>
            <w:shd w:val="clear" w:color="auto" w:fill="FFFFFF"/>
          </w:rPr>
          <w:t>program student demographics</w:t>
        </w:r>
      </w:hyperlink>
      <w:r w:rsidR="00416EF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relate to the college demographics? What are the discrepancies? – </w:t>
      </w:r>
      <w:r w:rsidR="00416EF9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Click </w:t>
      </w:r>
      <w:hyperlink r:id="rId11" w:tgtFrame="_blank" w:history="1">
        <w:r w:rsidR="00416EF9">
          <w:rPr>
            <w:rStyle w:val="Hyperlink"/>
            <w:rFonts w:ascii="Gill Sans MT" w:eastAsiaTheme="majorEastAsia" w:hAnsi="Gill Sans MT" w:cs="Arial"/>
            <w:b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416EF9">
        <w:rPr>
          <w:rFonts w:ascii="Gill Sans MT" w:hAnsi="Gill Sans MT" w:cs="Arial"/>
          <w:b/>
          <w:i/>
          <w:color w:val="0563C1"/>
          <w:sz w:val="22"/>
          <w:szCs w:val="22"/>
          <w:shd w:val="clear" w:color="auto" w:fill="FFFFFF"/>
        </w:rPr>
        <w:t> </w:t>
      </w:r>
      <w:r w:rsidR="00416EF9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to view program and college demographics by year.</w:t>
      </w:r>
    </w:p>
    <w:p w:rsidR="00416EF9" w:rsidRDefault="00416EF9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proofErr w:type="gramStart"/>
      <w:r>
        <w:rPr>
          <w:rFonts w:ascii="Gill Sans MT" w:hAnsi="Gill Sans MT" w:cs="Arial"/>
          <w:i/>
          <w:sz w:val="22"/>
          <w:szCs w:val="22"/>
        </w:rPr>
        <w:t xml:space="preserve">Summarize the results of any quantitative or qualitative measures not provided in </w:t>
      </w:r>
      <w:r w:rsidR="00346415">
        <w:rPr>
          <w:rFonts w:ascii="Gill Sans MT" w:hAnsi="Gill Sans MT" w:cs="Arial"/>
          <w:i/>
          <w:sz w:val="22"/>
          <w:szCs w:val="22"/>
        </w:rPr>
        <w:t>any</w:t>
      </w:r>
      <w:r>
        <w:rPr>
          <w:rFonts w:ascii="Gill Sans MT" w:hAnsi="Gill Sans MT" w:cs="Arial"/>
          <w:i/>
          <w:sz w:val="22"/>
          <w:szCs w:val="22"/>
        </w:rPr>
        <w:t xml:space="preserve"> previous question that you have chosen to gauge your program’s effectiveness (e.g.: 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number of </w:t>
      </w:r>
      <w:r w:rsidR="00A05B40" w:rsidRPr="00861DE9">
        <w:rPr>
          <w:rFonts w:ascii="Gill Sans MT" w:hAnsi="Gill Sans MT" w:cs="Arial"/>
          <w:i/>
          <w:iCs/>
          <w:sz w:val="22"/>
          <w:szCs w:val="22"/>
        </w:rPr>
        <w:t>transfers, degrees, certificates, student contacts, students serviced,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 student and faculty satisfaction, equity data, correlation data on the relationship between program participation and student outcomes,</w:t>
      </w:r>
      <w:r>
        <w:rPr>
          <w:rFonts w:ascii="Gill Sans MT" w:hAnsi="Gill Sans MT" w:cs="Arial"/>
          <w:i/>
          <w:sz w:val="22"/>
          <w:szCs w:val="22"/>
        </w:rPr>
        <w:t xml:space="preserve"> Perkin’s data, equity data, student research experience, student clubs, etc.)</w:t>
      </w:r>
      <w:proofErr w:type="gramEnd"/>
      <w:r>
        <w:rPr>
          <w:rFonts w:asciiTheme="minorHAnsi" w:hAnsiTheme="minorHAnsi" w:cs="Arial"/>
          <w:b/>
          <w:bCs/>
          <w:i/>
          <w:color w:val="000000"/>
          <w:sz w:val="22"/>
          <w:shd w:val="clear" w:color="auto" w:fill="FFFFFF"/>
        </w:rPr>
        <w:t xml:space="preserve"> </w:t>
      </w:r>
      <w:r w:rsidR="00095DEE" w:rsidRPr="00C6708A">
        <w:rPr>
          <w:rFonts w:ascii="Gill Sans MT" w:hAnsi="Gill Sans MT" w:cs="Arial"/>
          <w:b/>
          <w:bCs/>
          <w:i/>
          <w:sz w:val="22"/>
          <w:szCs w:val="22"/>
        </w:rPr>
        <w:t>Click </w:t>
      </w:r>
      <w:hyperlink r:id="rId12" w:history="1">
        <w:r w:rsidR="00095DEE" w:rsidRPr="00C6708A">
          <w:rPr>
            <w:rStyle w:val="Hyperlink"/>
            <w:rFonts w:ascii="Gill Sans MT" w:eastAsiaTheme="majorEastAsia" w:hAnsi="Gill Sans MT" w:cs="Arial"/>
            <w:b/>
            <w:bCs/>
            <w:color w:val="0563C1"/>
            <w:sz w:val="22"/>
            <w:szCs w:val="22"/>
          </w:rPr>
          <w:t>HERE</w:t>
        </w:r>
      </w:hyperlink>
      <w:r w:rsidR="00095DEE" w:rsidRPr="00C6708A">
        <w:rPr>
          <w:rFonts w:ascii="Gill Sans MT" w:hAnsi="Gill Sans MT" w:cs="Arial"/>
          <w:b/>
          <w:bCs/>
          <w:i/>
          <w:color w:val="0563C1"/>
          <w:sz w:val="22"/>
          <w:szCs w:val="22"/>
        </w:rPr>
        <w:t> </w:t>
      </w:r>
      <w:r w:rsidR="00095DEE" w:rsidRPr="00C6708A">
        <w:rPr>
          <w:rFonts w:ascii="Gill Sans MT" w:hAnsi="Gill Sans MT" w:cs="Arial"/>
          <w:b/>
          <w:bCs/>
          <w:i/>
          <w:sz w:val="22"/>
          <w:szCs w:val="22"/>
        </w:rPr>
        <w:t>to access your program specific data on degrees and certificates.</w:t>
      </w:r>
      <w:bookmarkStart w:id="1" w:name="_GoBack"/>
      <w:bookmarkEnd w:id="1"/>
    </w:p>
    <w:p w:rsidR="00416EF9" w:rsidRDefault="00346415" w:rsidP="00416EF9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What</w:t>
      </w:r>
      <w:r>
        <w:rPr>
          <w:rFonts w:ascii="Gill Sans MT" w:hAnsi="Gill Sans MT" w:cs="Arial"/>
          <w:i/>
          <w:sz w:val="22"/>
          <w:szCs w:val="22"/>
        </w:rPr>
        <w:t xml:space="preserve"> improvements/changes have you implemented or do you plan to implement </w:t>
      </w:r>
      <w:proofErr w:type="gramStart"/>
      <w:r>
        <w:rPr>
          <w:rFonts w:ascii="Gill Sans MT" w:hAnsi="Gill Sans MT" w:cs="Arial"/>
          <w:i/>
          <w:sz w:val="22"/>
          <w:szCs w:val="22"/>
        </w:rPr>
        <w:t>as a result</w:t>
      </w:r>
      <w:proofErr w:type="gramEnd"/>
      <w:r>
        <w:rPr>
          <w:rFonts w:ascii="Gill Sans MT" w:hAnsi="Gill Sans MT" w:cs="Arial"/>
          <w:i/>
          <w:sz w:val="22"/>
          <w:szCs w:val="22"/>
        </w:rPr>
        <w:t xml:space="preserve"> of your analysis of the measures illustrated in 6a and 6b?</w:t>
      </w:r>
    </w:p>
    <w:p w:rsidR="00416EF9" w:rsidRDefault="00416EF9" w:rsidP="00416EF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:</w:t>
      </w:r>
    </w:p>
    <w:p w:rsidR="00861DE9" w:rsidRPr="0045422C" w:rsidRDefault="00416EF9" w:rsidP="00BB3A9A">
      <w:pPr>
        <w:numPr>
          <w:ilvl w:val="0"/>
          <w:numId w:val="13"/>
        </w:numPr>
        <w:spacing w:line="360" w:lineRule="auto"/>
        <w:rPr>
          <w:rFonts w:ascii="Gill Sans MT" w:hAnsi="Gill Sans MT" w:cs="Arial"/>
          <w:sz w:val="22"/>
        </w:rPr>
      </w:pPr>
      <w:r w:rsidRPr="0045422C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482F7A" w:rsidRDefault="00482F7A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861DE9" w:rsidRPr="00861DE9" w:rsidRDefault="00416EF9" w:rsidP="00A05B40">
      <w:pPr>
        <w:numPr>
          <w:ilvl w:val="0"/>
          <w:numId w:val="14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lastRenderedPageBreak/>
        <w:t>(Administrative Services</w:t>
      </w:r>
      <w:r w:rsidR="00A05B40">
        <w:rPr>
          <w:rFonts w:ascii="Gill Sans MT" w:hAnsi="Gill Sans MT" w:cs="Arial"/>
          <w:b/>
          <w:i/>
          <w:sz w:val="22"/>
          <w:szCs w:val="22"/>
        </w:rPr>
        <w:t xml:space="preserve"> Only</w:t>
      </w:r>
      <w:r>
        <w:rPr>
          <w:rFonts w:ascii="Gill Sans MT" w:hAnsi="Gill Sans MT" w:cs="Arial"/>
          <w:b/>
          <w:i/>
          <w:sz w:val="22"/>
          <w:szCs w:val="22"/>
        </w:rPr>
        <w:t xml:space="preserve">) </w:t>
      </w:r>
      <w:r w:rsidR="00861DE9" w:rsidRPr="00861DE9">
        <w:rPr>
          <w:rFonts w:ascii="Gill Sans MT" w:hAnsi="Gill Sans MT" w:cs="Arial"/>
          <w:b/>
          <w:i/>
          <w:sz w:val="22"/>
          <w:szCs w:val="22"/>
        </w:rPr>
        <w:t>Other Unit-Specific Quantitative and Qualitative Results:</w:t>
      </w:r>
      <w:r w:rsidR="00861DE9" w:rsidRPr="00861DE9">
        <w:rPr>
          <w:rFonts w:ascii="Gill Sans MT" w:hAnsi="Gill Sans MT" w:cs="Arial"/>
          <w:i/>
          <w:sz w:val="22"/>
          <w:szCs w:val="22"/>
        </w:rPr>
        <w:t xml:space="preserve"> </w:t>
      </w:r>
    </w:p>
    <w:p w:rsidR="00861DE9" w:rsidRPr="00861DE9" w:rsidRDefault="00861DE9" w:rsidP="00A05B40">
      <w:pPr>
        <w:numPr>
          <w:ilvl w:val="1"/>
          <w:numId w:val="14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8E7056">
        <w:rPr>
          <w:rFonts w:ascii="Gill Sans MT" w:hAnsi="Gill Sans MT" w:cs="Arial"/>
          <w:b/>
          <w:i/>
          <w:iCs/>
          <w:sz w:val="22"/>
          <w:szCs w:val="22"/>
        </w:rPr>
        <w:t xml:space="preserve">Define and describe </w:t>
      </w:r>
      <w:r w:rsidR="0068416E">
        <w:rPr>
          <w:rFonts w:ascii="Gill Sans MT" w:hAnsi="Gill Sans MT" w:cs="Arial"/>
          <w:i/>
          <w:iCs/>
          <w:sz w:val="22"/>
          <w:szCs w:val="22"/>
        </w:rPr>
        <w:t xml:space="preserve">useful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quantitative or qualitative measures you have chosen to gauge </w:t>
      </w:r>
      <w:r w:rsidRPr="00AF6B3E">
        <w:rPr>
          <w:rFonts w:ascii="Gill Sans MT" w:hAnsi="Gill Sans MT" w:cs="Arial"/>
          <w:i/>
          <w:iCs/>
          <w:sz w:val="22"/>
          <w:szCs w:val="22"/>
        </w:rPr>
        <w:t xml:space="preserve">your </w:t>
      </w:r>
      <w:hyperlink r:id="rId13" w:history="1">
        <w:r w:rsidRPr="00AF6B3E">
          <w:rPr>
            <w:rFonts w:ascii="Gill Sans MT" w:hAnsi="Gill Sans MT" w:cs="Arial"/>
            <w:i/>
            <w:iCs/>
            <w:sz w:val="22"/>
            <w:szCs w:val="22"/>
          </w:rPr>
          <w:t>program’s effectiveness</w:t>
        </w:r>
      </w:hyperlink>
      <w:r w:rsidR="0068416E" w:rsidRPr="00AF6B3E">
        <w:rPr>
          <w:rFonts w:ascii="Gill Sans MT" w:hAnsi="Gill Sans MT" w:cs="Arial"/>
          <w:i/>
          <w:iCs/>
          <w:sz w:val="22"/>
          <w:szCs w:val="22"/>
        </w:rPr>
        <w:t xml:space="preserve"> that are in addition to the SAOs from measure 3</w:t>
      </w:r>
      <w:r w:rsidR="008B02D4" w:rsidRPr="00AF6B3E">
        <w:rPr>
          <w:rFonts w:ascii="Gill Sans MT" w:hAnsi="Gill Sans MT" w:cs="Arial"/>
          <w:i/>
          <w:iCs/>
          <w:sz w:val="22"/>
          <w:szCs w:val="22"/>
        </w:rPr>
        <w:t xml:space="preserve"> (</w:t>
      </w:r>
      <w:hyperlink r:id="rId14" w:history="1">
        <w:r w:rsidR="008B02D4" w:rsidRPr="00AF6B3E">
          <w:rPr>
            <w:rStyle w:val="Hyperlink"/>
            <w:rFonts w:ascii="Gill Sans MT" w:hAnsi="Gill Sans MT" w:cs="Arial"/>
            <w:i/>
            <w:iCs/>
            <w:sz w:val="22"/>
            <w:szCs w:val="22"/>
          </w:rPr>
          <w:t>Program Effectiveness Measures</w:t>
        </w:r>
      </w:hyperlink>
      <w:r w:rsidR="008B02D4" w:rsidRPr="00AF6B3E">
        <w:rPr>
          <w:rFonts w:ascii="Gill Sans MT" w:hAnsi="Gill Sans MT" w:cs="Arial"/>
          <w:i/>
          <w:iCs/>
          <w:sz w:val="22"/>
          <w:szCs w:val="22"/>
        </w:rPr>
        <w:t>)</w:t>
      </w:r>
      <w:r w:rsidR="00482F7A" w:rsidRPr="00AF6B3E">
        <w:rPr>
          <w:rFonts w:ascii="Gill Sans MT" w:hAnsi="Gill Sans MT" w:cs="Arial"/>
          <w:i/>
          <w:iCs/>
          <w:sz w:val="22"/>
          <w:szCs w:val="22"/>
        </w:rPr>
        <w:t>.</w:t>
      </w:r>
      <w:r w:rsidRPr="00AF6B3E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482F7A">
        <w:rPr>
          <w:rFonts w:ascii="Gill Sans MT" w:hAnsi="Gill Sans MT" w:cs="Arial"/>
          <w:i/>
          <w:iCs/>
          <w:sz w:val="22"/>
          <w:szCs w:val="22"/>
        </w:rPr>
        <w:t>(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.g.: 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number of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transfers, degrees, certificates, student contacts, students serviced, </w:t>
      </w:r>
      <w:r w:rsidR="00D01C7B">
        <w:rPr>
          <w:rFonts w:ascii="Gill Sans MT" w:hAnsi="Gill Sans MT" w:cs="Arial"/>
          <w:i/>
          <w:iCs/>
          <w:sz w:val="22"/>
          <w:szCs w:val="22"/>
        </w:rPr>
        <w:t xml:space="preserve">square footage serviced, acres managed, </w:t>
      </w:r>
      <w:r w:rsidR="00257DBA">
        <w:rPr>
          <w:rFonts w:ascii="Gill Sans MT" w:hAnsi="Gill Sans MT" w:cs="Arial"/>
          <w:i/>
          <w:iCs/>
          <w:sz w:val="22"/>
          <w:szCs w:val="22"/>
        </w:rPr>
        <w:t xml:space="preserve">student, faculty, and staff satisfaction,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equity data, </w:t>
      </w:r>
      <w:r w:rsidR="00E122B1">
        <w:rPr>
          <w:rFonts w:ascii="Gill Sans MT" w:hAnsi="Gill Sans MT" w:cs="Arial"/>
          <w:i/>
          <w:iCs/>
          <w:sz w:val="22"/>
          <w:szCs w:val="22"/>
        </w:rPr>
        <w:t>correlation data on the relationship between program par</w:t>
      </w:r>
      <w:r w:rsidR="00482F7A">
        <w:rPr>
          <w:rFonts w:ascii="Gill Sans MT" w:hAnsi="Gill Sans MT" w:cs="Arial"/>
          <w:i/>
          <w:iCs/>
          <w:sz w:val="22"/>
          <w:szCs w:val="22"/>
        </w:rPr>
        <w:t xml:space="preserve">ticipation and student outcomes, </w:t>
      </w:r>
      <w:r w:rsidR="00A05B40">
        <w:rPr>
          <w:rFonts w:ascii="Gill Sans MT" w:hAnsi="Gill Sans MT" w:cs="Arial"/>
          <w:i/>
          <w:iCs/>
          <w:sz w:val="22"/>
          <w:szCs w:val="22"/>
        </w:rPr>
        <w:t xml:space="preserve">and </w:t>
      </w:r>
      <w:r w:rsidR="00E122B1">
        <w:rPr>
          <w:rFonts w:ascii="Gill Sans MT" w:hAnsi="Gill Sans MT" w:cs="Arial"/>
          <w:i/>
          <w:iCs/>
          <w:sz w:val="22"/>
          <w:szCs w:val="22"/>
        </w:rPr>
        <w:t xml:space="preserve">satisfaction with college facilities) </w:t>
      </w:r>
      <w:r w:rsidR="00482F7A">
        <w:rPr>
          <w:rFonts w:ascii="Gill Sans MT" w:hAnsi="Gill Sans MT" w:cs="Arial"/>
          <w:i/>
          <w:iCs/>
          <w:sz w:val="22"/>
          <w:szCs w:val="22"/>
        </w:rPr>
        <w:t>etc.</w:t>
      </w:r>
    </w:p>
    <w:p w:rsidR="00861DE9" w:rsidRPr="00AD1DF5" w:rsidRDefault="00861DE9" w:rsidP="00A05B40">
      <w:pPr>
        <w:numPr>
          <w:ilvl w:val="1"/>
          <w:numId w:val="14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AD1DF5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 xml:space="preserve">Please be sure to set a </w:t>
      </w:r>
      <w:r w:rsidR="00D62FAD" w:rsidRPr="00FA14D9">
        <w:rPr>
          <w:rFonts w:ascii="Gill Sans MT" w:hAnsi="Gill Sans MT" w:cs="Arial"/>
          <w:i/>
          <w:iCs/>
          <w:sz w:val="22"/>
          <w:szCs w:val="22"/>
        </w:rPr>
        <w:t>targe</w:t>
      </w:r>
      <w:r w:rsidR="008B02D4" w:rsidRPr="00FA14D9">
        <w:rPr>
          <w:rFonts w:ascii="Gill Sans MT" w:hAnsi="Gill Sans MT" w:cs="Arial"/>
          <w:i/>
          <w:iCs/>
          <w:sz w:val="22"/>
          <w:szCs w:val="22"/>
        </w:rPr>
        <w:t>t (</w:t>
      </w:r>
      <w:hyperlink r:id="rId15" w:history="1">
        <w:r w:rsidR="008B02D4" w:rsidRPr="00FA14D9">
          <w:rPr>
            <w:rStyle w:val="Hyperlink"/>
            <w:rFonts w:ascii="Gill Sans MT" w:hAnsi="Gill Sans MT" w:cs="Arial"/>
            <w:i/>
            <w:iCs/>
            <w:sz w:val="22"/>
            <w:szCs w:val="22"/>
          </w:rPr>
          <w:t>Program Effectiveness Criteria</w:t>
        </w:r>
      </w:hyperlink>
      <w:r w:rsidR="008B02D4" w:rsidRPr="00FA14D9">
        <w:rPr>
          <w:rFonts w:ascii="Gill Sans MT" w:hAnsi="Gill Sans MT" w:cs="Arial"/>
          <w:i/>
          <w:iCs/>
          <w:sz w:val="22"/>
          <w:szCs w:val="22"/>
        </w:rPr>
        <w:t>)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 xml:space="preserve"> for each measure and provide the reasoning for </w:t>
      </w:r>
      <w:r w:rsidR="00D62FAD">
        <w:rPr>
          <w:rFonts w:ascii="Gill Sans MT" w:hAnsi="Gill Sans MT" w:cs="Arial"/>
          <w:i/>
          <w:iCs/>
          <w:sz w:val="22"/>
          <w:szCs w:val="22"/>
        </w:rPr>
        <w:t>the targets that have been set.</w:t>
      </w:r>
      <w:r w:rsidR="00D62FAD" w:rsidRPr="00AD1DF5" w:rsidDel="005A18F0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="00D62FAD" w:rsidRPr="00AD1DF5">
        <w:rPr>
          <w:rFonts w:ascii="Gill Sans MT" w:hAnsi="Gill Sans MT" w:cs="Arial"/>
          <w:i/>
          <w:iCs/>
          <w:sz w:val="22"/>
          <w:szCs w:val="22"/>
        </w:rPr>
        <w:t>What</w:t>
      </w:r>
      <w:r w:rsidR="00D62FAD" w:rsidRPr="00AD1DF5">
        <w:rPr>
          <w:rFonts w:ascii="Gill Sans MT" w:hAnsi="Gill Sans MT" w:cs="Arial"/>
          <w:i/>
          <w:sz w:val="22"/>
          <w:szCs w:val="22"/>
        </w:rPr>
        <w:t xml:space="preserve"> did you learn from your evaluation of these measures, and what improvements have you implemented or do you plan to implement </w:t>
      </w:r>
      <w:proofErr w:type="gramStart"/>
      <w:r w:rsidR="00D62FAD" w:rsidRPr="00AD1DF5">
        <w:rPr>
          <w:rFonts w:ascii="Gill Sans MT" w:hAnsi="Gill Sans MT" w:cs="Arial"/>
          <w:i/>
          <w:sz w:val="22"/>
          <w:szCs w:val="22"/>
        </w:rPr>
        <w:t>as a result</w:t>
      </w:r>
      <w:proofErr w:type="gramEnd"/>
      <w:r w:rsidR="00D62FAD" w:rsidRPr="00AD1DF5">
        <w:rPr>
          <w:rFonts w:ascii="Gill Sans MT" w:hAnsi="Gill Sans MT" w:cs="Arial"/>
          <w:i/>
          <w:sz w:val="22"/>
          <w:szCs w:val="22"/>
        </w:rPr>
        <w:t xml:space="preserve"> of your analysis of these measures?</w:t>
      </w:r>
    </w:p>
    <w:p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861DE9" w:rsidRPr="0045422C" w:rsidRDefault="00861DE9" w:rsidP="00142153">
      <w:pPr>
        <w:numPr>
          <w:ilvl w:val="0"/>
          <w:numId w:val="4"/>
        </w:numPr>
        <w:spacing w:line="360" w:lineRule="auto"/>
        <w:rPr>
          <w:rFonts w:ascii="Gill Sans MT" w:hAnsi="Gill Sans MT" w:cs="Arial"/>
          <w:sz w:val="22"/>
        </w:rPr>
      </w:pPr>
      <w:r w:rsidRPr="0045422C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45422C" w:rsidRPr="0045422C" w:rsidRDefault="0045422C" w:rsidP="0045422C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F1E85" w:rsidRDefault="00861DE9" w:rsidP="00A05B40">
      <w:pPr>
        <w:pStyle w:val="ListParagraph"/>
        <w:numPr>
          <w:ilvl w:val="0"/>
          <w:numId w:val="14"/>
        </w:numPr>
        <w:spacing w:line="360" w:lineRule="auto"/>
        <w:rPr>
          <w:rFonts w:ascii="Gill Sans MT" w:hAnsi="Gill Sans MT" w:cs="Arial"/>
          <w:i/>
        </w:rPr>
      </w:pPr>
      <w:r w:rsidRPr="008F1E85">
        <w:rPr>
          <w:rFonts w:ascii="Gill Sans MT" w:hAnsi="Gill Sans MT" w:cs="Arial"/>
          <w:b/>
          <w:i/>
        </w:rPr>
        <w:t xml:space="preserve">Evaluation: </w:t>
      </w:r>
      <w:r w:rsidR="008F1E85" w:rsidRPr="008F1E85">
        <w:rPr>
          <w:rFonts w:ascii="Gill Sans MT" w:hAnsi="Gill Sans MT" w:cs="Arial"/>
          <w:i/>
        </w:rPr>
        <w:t>You have already provided a description and analysis of the program in questions 1-6, please provide an analysis of what is going well/not well and why, in the following areas: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Alternative modes and schedules of delivery (e.g.: early morning, evening services</w:t>
      </w:r>
      <w:r w:rsidR="008F1E85">
        <w:rPr>
          <w:rFonts w:ascii="Gill Sans MT" w:hAnsi="Gill Sans MT" w:cs="Arial"/>
          <w:i/>
          <w:sz w:val="22"/>
          <w:szCs w:val="22"/>
        </w:rPr>
        <w:t>, etc.</w:t>
      </w:r>
      <w:r w:rsidRPr="00861DE9">
        <w:rPr>
          <w:rFonts w:ascii="Gill Sans MT" w:hAnsi="Gill Sans MT" w:cs="Arial"/>
          <w:i/>
          <w:sz w:val="22"/>
          <w:szCs w:val="22"/>
        </w:rPr>
        <w:t>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Innovation and Implementation of best practices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operations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resource use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Staffing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articipation in shared governance (e.g., do unit members feel they participate effectively in planning and decision-making?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rofessional development and training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Group dynamics (e.g., how well do unit members work together?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liance with applicable mandates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b/>
          <w:i/>
          <w:sz w:val="22"/>
        </w:rPr>
      </w:pPr>
    </w:p>
    <w:p w:rsidR="0045422C" w:rsidRDefault="0045422C" w:rsidP="008F1E85">
      <w:pPr>
        <w:numPr>
          <w:ilvl w:val="0"/>
          <w:numId w:val="7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861DE9" w:rsidRPr="00861DE9" w:rsidRDefault="00861DE9" w:rsidP="006066E4">
      <w:pPr>
        <w:numPr>
          <w:ilvl w:val="0"/>
          <w:numId w:val="1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lastRenderedPageBreak/>
        <w:t xml:space="preserve">Vision: </w:t>
      </w:r>
    </w:p>
    <w:p w:rsidR="00861DE9" w:rsidRPr="002C008B" w:rsidRDefault="00861DE9" w:rsidP="006066E4">
      <w:pPr>
        <w:numPr>
          <w:ilvl w:val="1"/>
          <w:numId w:val="1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Tell us your unit's </w:t>
      </w:r>
      <w:r w:rsidR="00E66D2F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V</w:t>
      </w: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ision: Where would you like your program to be four years from now? Dream big 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while considering any upcoming changes (e.g.: new buildings, growth, changes </w:t>
      </w:r>
      <w:r w:rsidR="008F1E85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o the service area,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etc.).</w:t>
      </w:r>
    </w:p>
    <w:p w:rsidR="00861DE9" w:rsidRPr="008F1E85" w:rsidRDefault="000B430C" w:rsidP="006066E4">
      <w:pPr>
        <w:pStyle w:val="ListParagraph"/>
        <w:numPr>
          <w:ilvl w:val="1"/>
          <w:numId w:val="15"/>
        </w:numPr>
        <w:spacing w:line="360" w:lineRule="auto"/>
        <w:rPr>
          <w:rFonts w:ascii="Gill Sans MT" w:hAnsi="Gill Sans MT" w:cs="Arial"/>
        </w:rPr>
      </w:pPr>
      <w:r w:rsidRPr="008F1E85">
        <w:rPr>
          <w:rFonts w:ascii="Gill Sans MT" w:hAnsi="Gill Sans MT"/>
          <w:i/>
        </w:rPr>
        <w:t>Alignment</w:t>
      </w:r>
      <w:r w:rsidRPr="008F1E85">
        <w:rPr>
          <w:rFonts w:ascii="Gill Sans MT" w:hAnsi="Gill Sans MT"/>
          <w:i/>
          <w:color w:val="000000"/>
        </w:rPr>
        <w:t xml:space="preserve"> with the college Vision:</w:t>
      </w:r>
      <w:r w:rsidR="00E66D2F" w:rsidRPr="008F1E85">
        <w:rPr>
          <w:rFonts w:ascii="Gill Sans MT" w:hAnsi="Gill Sans MT"/>
          <w:i/>
          <w:color w:val="000000"/>
        </w:rPr>
        <w:t xml:space="preserve"> </w:t>
      </w:r>
      <w:r w:rsidRPr="008F1E85">
        <w:rPr>
          <w:rFonts w:ascii="Gill Sans MT" w:hAnsi="Gill Sans MT"/>
          <w:b/>
          <w:i/>
        </w:rPr>
        <w:t xml:space="preserve">Rubric Item </w:t>
      </w:r>
      <w:r w:rsidRPr="008F1E85">
        <w:rPr>
          <w:rFonts w:ascii="Gill Sans MT" w:hAnsi="Gill Sans MT"/>
          <w:i/>
        </w:rPr>
        <w:t>(</w:t>
      </w:r>
      <w:hyperlink r:id="rId16" w:history="1">
        <w:r w:rsidRPr="008F1E85">
          <w:rPr>
            <w:rStyle w:val="Hyperlink"/>
            <w:rFonts w:ascii="Gill Sans MT" w:hAnsi="Gill Sans MT"/>
            <w:i/>
          </w:rPr>
          <w:t>Vision Alignment</w:t>
        </w:r>
      </w:hyperlink>
      <w:r w:rsidRPr="008F1E85">
        <w:rPr>
          <w:rFonts w:ascii="Gill Sans MT" w:hAnsi="Gill Sans MT"/>
          <w:i/>
        </w:rPr>
        <w:t xml:space="preserve">): The Vision of Crafton Hills College is to be the college of choice for students who seek deep learning, personal growth, a supportive community, and a beautiful collegiate setting. </w:t>
      </w:r>
      <w:r w:rsidRPr="008F1E85">
        <w:rPr>
          <w:rFonts w:ascii="Gill Sans MT" w:hAnsi="Gill Sans MT"/>
          <w:b/>
          <w:i/>
        </w:rPr>
        <w:t>In what ways does your program advance the vision of the college?</w:t>
      </w:r>
    </w:p>
    <w:p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As you construct your vision, it might be helpful to think about some of the following questions: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magine your program four years from now in an ideal future.  You and your colleagues have done everything you possibly can to make the program excellent.  Look around: What do you see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Describe the colleagues and partners inside and outside the institution with whom you would like to work in the ideal future.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n the ideal future, what specific innovations, best practices, or other accomplishments would you share with a visiting out-of-state colleague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long-term impact would you like your program to have on the College and the community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strengths, opportunities, or new directions now exist on which you can capitalize in four years’ time?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61DE9" w:rsidRDefault="00861DE9" w:rsidP="008F1E85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Progress on Prior Goal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Briefly summarize the progress your unit has made in meeting the goals and objectives identified in your last Four-Year Action Plan.</w:t>
      </w:r>
      <w:r w:rsidRPr="00861DE9">
        <w:rPr>
          <w:rFonts w:ascii="Gill Sans MT" w:hAnsi="Gill Sans MT" w:cs="Arial"/>
          <w:b/>
          <w:i/>
          <w:sz w:val="22"/>
          <w:szCs w:val="22"/>
        </w:rPr>
        <w:t xml:space="preserve"> 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Four-Year Action Plan (Goals, Objectives, Resources, and Actions):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Rubric Ite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Reflect on your responses to all the previous questions.  Complete the Four-Year Action Plan, entering the specific program goals (</w:t>
      </w:r>
      <w:hyperlink r:id="rId17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) and objectives (</w:t>
      </w:r>
      <w:hyperlink r:id="rId1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)  you have formulated to maintain or enhance your strengths, or to address identified weaknesses. </w:t>
      </w:r>
      <w:r w:rsidRPr="00861DE9">
        <w:rPr>
          <w:rFonts w:ascii="Gill Sans MT" w:hAnsi="Gill Sans MT" w:cs="Arial"/>
          <w:b/>
          <w:i/>
          <w:sz w:val="22"/>
          <w:szCs w:val="22"/>
        </w:rPr>
        <w:t>In writing your objectives and developing your resource requests, take into account student learning and program assessment results.</w:t>
      </w:r>
      <w:r w:rsidRPr="00861DE9">
        <w:rPr>
          <w:rFonts w:ascii="Gill Sans MT" w:hAnsi="Gill Sans MT" w:cs="Arial"/>
          <w:i/>
          <w:sz w:val="22"/>
          <w:szCs w:val="22"/>
        </w:rPr>
        <w:t xml:space="preserve"> Assign an overall priority to each goal and each objective.  In addition, enter any actions and/or resources required to achieve each objective. (Click here to see a definition of </w:t>
      </w:r>
      <w:hyperlink r:id="rId1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20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21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action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and how they work </w:t>
      </w:r>
      <w:hyperlink r:id="rId22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together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)</w:t>
      </w:r>
    </w:p>
    <w:p w:rsidR="00AB6048" w:rsidRPr="00861DE9" w:rsidRDefault="00AB6048" w:rsidP="00861DE9"/>
    <w:sectPr w:rsidR="00AB6048" w:rsidRPr="00861DE9" w:rsidSect="00010DE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eger Daily News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14171"/>
    <w:multiLevelType w:val="multilevel"/>
    <w:tmpl w:val="862A847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9C154C9"/>
    <w:multiLevelType w:val="hybridMultilevel"/>
    <w:tmpl w:val="38547A1A"/>
    <w:lvl w:ilvl="0" w:tplc="C654F60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2D2262"/>
    <w:multiLevelType w:val="hybridMultilevel"/>
    <w:tmpl w:val="DF3202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509E4"/>
    <w:multiLevelType w:val="hybridMultilevel"/>
    <w:tmpl w:val="4B068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03E8F"/>
    <w:multiLevelType w:val="multilevel"/>
    <w:tmpl w:val="DB2A9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7CD0FF6"/>
    <w:multiLevelType w:val="hybridMultilevel"/>
    <w:tmpl w:val="10746F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1519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2B021549"/>
    <w:multiLevelType w:val="hybridMultilevel"/>
    <w:tmpl w:val="0B88D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4613E"/>
    <w:multiLevelType w:val="multilevel"/>
    <w:tmpl w:val="EA9CFBC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30172FA0"/>
    <w:multiLevelType w:val="multilevel"/>
    <w:tmpl w:val="715688A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38776EE9"/>
    <w:multiLevelType w:val="multilevel"/>
    <w:tmpl w:val="8C4E1CA0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3D2E42CD"/>
    <w:multiLevelType w:val="hybridMultilevel"/>
    <w:tmpl w:val="DD5250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A4737E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6F032236"/>
    <w:multiLevelType w:val="multilevel"/>
    <w:tmpl w:val="862A847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7"/>
  </w:num>
  <w:num w:numId="5">
    <w:abstractNumId w:val="12"/>
  </w:num>
  <w:num w:numId="6">
    <w:abstractNumId w:val="6"/>
  </w:num>
  <w:num w:numId="7">
    <w:abstractNumId w:val="13"/>
  </w:num>
  <w:num w:numId="8">
    <w:abstractNumId w:val="9"/>
  </w:num>
  <w:num w:numId="9">
    <w:abstractNumId w:val="4"/>
  </w:num>
  <w:num w:numId="10">
    <w:abstractNumId w:val="1"/>
  </w:num>
  <w:num w:numId="11">
    <w:abstractNumId w:val="3"/>
  </w:num>
  <w:num w:numId="12">
    <w:abstractNumId w:val="8"/>
  </w:num>
  <w:num w:numId="13">
    <w:abstractNumId w:val="7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yMDADImMDIyUdpeDU4uLM/DyQAsNaAPEhtiUsAAAA"/>
  </w:docVars>
  <w:rsids>
    <w:rsidRoot w:val="00144FF2"/>
    <w:rsid w:val="00010DE2"/>
    <w:rsid w:val="00041C71"/>
    <w:rsid w:val="00095DEE"/>
    <w:rsid w:val="000B0B4A"/>
    <w:rsid w:val="000B430C"/>
    <w:rsid w:val="00110DCE"/>
    <w:rsid w:val="00141D71"/>
    <w:rsid w:val="00144FF2"/>
    <w:rsid w:val="0014539A"/>
    <w:rsid w:val="001A26FD"/>
    <w:rsid w:val="001F3DCC"/>
    <w:rsid w:val="002439D1"/>
    <w:rsid w:val="00257DBA"/>
    <w:rsid w:val="00271AA0"/>
    <w:rsid w:val="00276B9F"/>
    <w:rsid w:val="002C008B"/>
    <w:rsid w:val="002E4027"/>
    <w:rsid w:val="00346415"/>
    <w:rsid w:val="003A0E9B"/>
    <w:rsid w:val="003C2959"/>
    <w:rsid w:val="003C53B6"/>
    <w:rsid w:val="00416EF9"/>
    <w:rsid w:val="0045422C"/>
    <w:rsid w:val="00482F7A"/>
    <w:rsid w:val="004A3F9B"/>
    <w:rsid w:val="004B1788"/>
    <w:rsid w:val="004E00E4"/>
    <w:rsid w:val="004E3119"/>
    <w:rsid w:val="005005CD"/>
    <w:rsid w:val="00501291"/>
    <w:rsid w:val="00526833"/>
    <w:rsid w:val="005435C3"/>
    <w:rsid w:val="005A18F0"/>
    <w:rsid w:val="006066E4"/>
    <w:rsid w:val="0068416E"/>
    <w:rsid w:val="006C3BA3"/>
    <w:rsid w:val="006E73F1"/>
    <w:rsid w:val="0070111C"/>
    <w:rsid w:val="00745317"/>
    <w:rsid w:val="00767E3C"/>
    <w:rsid w:val="007D6088"/>
    <w:rsid w:val="007E0D1A"/>
    <w:rsid w:val="00861DE9"/>
    <w:rsid w:val="008B02D4"/>
    <w:rsid w:val="008B6A3D"/>
    <w:rsid w:val="008D4944"/>
    <w:rsid w:val="008E7056"/>
    <w:rsid w:val="008F1E85"/>
    <w:rsid w:val="00946F31"/>
    <w:rsid w:val="009A4B1B"/>
    <w:rsid w:val="009B2AD8"/>
    <w:rsid w:val="00A05B40"/>
    <w:rsid w:val="00AB6048"/>
    <w:rsid w:val="00AD1DF5"/>
    <w:rsid w:val="00AF6B3E"/>
    <w:rsid w:val="00B4451B"/>
    <w:rsid w:val="00BD5610"/>
    <w:rsid w:val="00C07CCE"/>
    <w:rsid w:val="00D01C7B"/>
    <w:rsid w:val="00D115CB"/>
    <w:rsid w:val="00D62FAD"/>
    <w:rsid w:val="00E122B1"/>
    <w:rsid w:val="00E66D2F"/>
    <w:rsid w:val="00FA14D9"/>
    <w:rsid w:val="00FE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080128-563F-4677-9D60-386C3EA5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4FF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F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1D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4FF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ListParagraph">
    <w:name w:val="List Paragraph"/>
    <w:basedOn w:val="Normal"/>
    <w:uiPriority w:val="99"/>
    <w:qFormat/>
    <w:rsid w:val="00144FF2"/>
    <w:pPr>
      <w:ind w:left="720" w:hanging="144"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44FF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4FF2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sid w:val="00144FF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FF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B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B9F"/>
    <w:rPr>
      <w:rFonts w:ascii="Tahoma" w:eastAsia="Times New Roman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DE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56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aftonhills.edu/about-chc/research-and-planning/planning-and-program-review/documents/pprhyperlinks/rubric5a1-innovation.pdf" TargetMode="External"/><Relationship Id="rId13" Type="http://schemas.openxmlformats.org/officeDocument/2006/relationships/hyperlink" Target="http://www.craftonhills.edu/~/media/Files/SBCCD/CHC/About%20CHC/Research%20and%20Planning/PPR%20Hyperlinks/Rubric5A_Additional2.pdf" TargetMode="External"/><Relationship Id="rId18" Type="http://schemas.openxmlformats.org/officeDocument/2006/relationships/hyperlink" Target="http://www.craftonhills.edu/about-chc/research-and-planning/planning-and-program-review/documents/pprhyperlinks/rubric10-objectives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raftonhills.edu/about-chc/research-and-planning/planning-and-program-review/documents/pprhyperlinks/writingaction2.pdf" TargetMode="External"/><Relationship Id="rId7" Type="http://schemas.openxmlformats.org/officeDocument/2006/relationships/hyperlink" Target="http://www.craftonhills.edu/about-chc/research-and-planning/planning-and-program-review/documents/pprhyperlinks/rubric4-saos.pdf" TargetMode="External"/><Relationship Id="rId12" Type="http://schemas.openxmlformats.org/officeDocument/2006/relationships/hyperlink" Target="https://public.tableau.com/views/DegreeandCertificateEarners/CraftonHillsandSanBernardinoValleyCollegeDegreesandCertificatesAwarded?:embed=y&amp;:display_count=yes&amp;publish=yes&amp;:showVizHome=no" TargetMode="External"/><Relationship Id="rId17" Type="http://schemas.openxmlformats.org/officeDocument/2006/relationships/hyperlink" Target="http://www.craftonhills.edu/about-chc/research-and-planning/planning-and-program-review/documents/pprhyperlinks/rubric10-goals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raftonhills.edu/about-chc/research-and-planning/planning-and-program-review/documents/pprhyperlinks/rubric8b-visionalignment.pdf" TargetMode="External"/><Relationship Id="rId20" Type="http://schemas.openxmlformats.org/officeDocument/2006/relationships/hyperlink" Target="http://www.craftonhills.edu/about-chc/research-and-planning/planning-and-program-review/documents/pprhyperlinks/writingobjectives2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raftonhills.edu/about-chc/research-and-planning/planning-and-program-review/documents/pprhyperlinks/rubric2d-pattern.pdf" TargetMode="External"/><Relationship Id="rId11" Type="http://schemas.openxmlformats.org/officeDocument/2006/relationships/hyperlink" Target="http://www.craftonhills.edu/about-chc/research-and-planning/planning-and-program-review/index.php" TargetMode="External"/><Relationship Id="rId24" Type="http://schemas.openxmlformats.org/officeDocument/2006/relationships/theme" Target="theme/theme1.xml"/><Relationship Id="rId5" Type="http://schemas.openxmlformats.org/officeDocument/2006/relationships/hyperlink" Target="http://www.craftonhills.edu/about-chc/research-and-planning/planning-and-program-review/documents/pprhyperlinks/rubric1b-missionalignment.pdf" TargetMode="External"/><Relationship Id="rId15" Type="http://schemas.openxmlformats.org/officeDocument/2006/relationships/hyperlink" Target="http://www.craftonhills.edu/about-chc/research-and-planning/planning-and-program-review/documents/pprhyperlinks/rubric6b-effectcriteria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craftonhills.edu/about-chc/research-and-planning/planning-and-program-review/documents/pprhyperlinks/rubric6a6c-demographics.pdf" TargetMode="External"/><Relationship Id="rId19" Type="http://schemas.openxmlformats.org/officeDocument/2006/relationships/hyperlink" Target="http://www.craftonhills.edu/about-chc/research-and-planning/planning-and-program-review/documents/pprhyperlinks/writinggoals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raftonhills.edu/about-chc/research-and-planning/planning-and-program-review/documents/pprhyperlinks/rubric5a2-partnerships.pdf" TargetMode="External"/><Relationship Id="rId14" Type="http://schemas.openxmlformats.org/officeDocument/2006/relationships/hyperlink" Target="http://www.craftonhills.edu/about-chc/research-and-planning/planning-and-program-review/documents/pprhyperlinks/rubric6a-effectmeasures.pdf" TargetMode="External"/><Relationship Id="rId22" Type="http://schemas.openxmlformats.org/officeDocument/2006/relationships/hyperlink" Target="http://www.craftonhills.edu/about-chc/research-and-planning/planning-and-program-review/documents/pprhyperlinks/goalobjaction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1</TotalTime>
  <Pages>4</Pages>
  <Words>1599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rtz, Keith A</dc:creator>
  <cp:lastModifiedBy>Wurtz, Dr. Keith A</cp:lastModifiedBy>
  <cp:revision>20</cp:revision>
  <cp:lastPrinted>2017-07-12T19:31:00Z</cp:lastPrinted>
  <dcterms:created xsi:type="dcterms:W3CDTF">2017-07-12T19:15:00Z</dcterms:created>
  <dcterms:modified xsi:type="dcterms:W3CDTF">2017-07-16T21:30:00Z</dcterms:modified>
</cp:coreProperties>
</file>